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4415267E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604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02EA5FD" w:rsidR="009437CD" w:rsidRDefault="009945E1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er science student e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xperienced in</w:t>
      </w:r>
      <w:r w:rsidR="009539C6" w:rsidRP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27243">
        <w:rPr>
          <w:rFonts w:ascii="Times New Roman" w:eastAsia="Times New Roman" w:hAnsi="Times New Roman" w:cs="Times New Roman"/>
          <w:color w:val="000000"/>
          <w:lang w:val="en-CA" w:eastAsia="en-CA"/>
        </w:rPr>
        <w:t>API application and management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>,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bject-Oriented design, 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d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I </w:t>
      </w:r>
      <w:r w:rsidR="00427243">
        <w:rPr>
          <w:rFonts w:ascii="Times New Roman" w:eastAsia="Times New Roman" w:hAnsi="Times New Roman" w:cs="Times New Roman"/>
          <w:color w:val="000000"/>
          <w:lang w:val="en-CA" w:eastAsia="en-CA"/>
        </w:rPr>
        <w:t>test automation</w:t>
      </w:r>
      <w:bookmarkStart w:id="0" w:name="_GoBack"/>
      <w:bookmarkEnd w:id="0"/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querying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Linux and Window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>data structure algorith</w:t>
      </w:r>
      <w:r w:rsidR="00165551">
        <w:rPr>
          <w:rFonts w:ascii="Times New Roman" w:eastAsia="Times New Roman" w:hAnsi="Times New Roman" w:cs="Times New Roman"/>
          <w:color w:val="000000"/>
          <w:lang w:val="en-CA" w:eastAsia="en-CA"/>
        </w:rPr>
        <w:t>m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Mockup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54C5E9BC" w14:textId="77777777" w:rsidR="009945E1" w:rsidRDefault="009945E1" w:rsidP="009945E1">
      <w:pPr>
        <w:spacing w:after="0" w:line="276" w:lineRule="auto"/>
        <w:rPr>
          <w:rFonts w:ascii="Times New Roman" w:hAnsi="Times New Roman" w:cs="Times New Roman"/>
          <w:b/>
        </w:rPr>
      </w:pPr>
      <w:r w:rsidRPr="00664B1B">
        <w:rPr>
          <w:rFonts w:ascii="Times New Roman" w:hAnsi="Times New Roman" w:cs="Times New Roman"/>
          <w:b/>
        </w:rPr>
        <w:t>Bike ride Tracking Android Studio Project (September 2019 – October 2019)</w:t>
      </w:r>
    </w:p>
    <w:p w14:paraId="47A4C1B0" w14:textId="77777777" w:rsidR="009945E1" w:rsidRDefault="009945E1" w:rsidP="009945E1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deBook – Android Mobile App</w:t>
      </w:r>
    </w:p>
    <w:p w14:paraId="16A76876" w14:textId="77777777" w:rsidR="009945E1" w:rsidRDefault="009945E1" w:rsidP="009945E1">
      <w:pPr>
        <w:spacing w:after="0" w:line="276" w:lineRule="auto"/>
      </w:pPr>
      <w:r>
        <w:rPr>
          <w:rFonts w:ascii="Times New Roman" w:hAnsi="Times New Roman" w:cs="Times New Roman"/>
        </w:rPr>
        <w:t xml:space="preserve">Github Link: </w:t>
      </w:r>
      <w:hyperlink r:id="rId10" w:history="1">
        <w:r>
          <w:rPr>
            <w:rStyle w:val="Hyperlink"/>
          </w:rPr>
          <w:t>https://github.com/ApluUalberta/RideBook</w:t>
        </w:r>
      </w:hyperlink>
    </w:p>
    <w:p w14:paraId="2F5F4372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 w:rsidRPr="00664B1B">
        <w:rPr>
          <w:rFonts w:ascii="Times New Roman" w:hAnsi="Times New Roman" w:cs="Times New Roman"/>
        </w:rPr>
        <w:t>Android Mobi</w:t>
      </w:r>
      <w:r>
        <w:rPr>
          <w:rFonts w:ascii="Times New Roman" w:hAnsi="Times New Roman" w:cs="Times New Roman"/>
        </w:rPr>
        <w:t>le Phone Application to track the bike rides of a given user</w:t>
      </w:r>
    </w:p>
    <w:p w14:paraId="74AB3850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 user to record a Ride’s date, time, distance ridden, speed, cadence, and notes.</w:t>
      </w:r>
    </w:p>
    <w:p w14:paraId="679C5556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forces proper time and date format</w:t>
      </w:r>
    </w:p>
    <w:p w14:paraId="7382C33E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s in a listview like a phone contacts application</w:t>
      </w:r>
    </w:p>
    <w:p w14:paraId="7A891D27" w14:textId="77777777" w:rsidR="009945E1" w:rsidRPr="001B1025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med in Java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8FAEpgas0tAAAA"/>
  </w:docVars>
  <w:rsids>
    <w:rsidRoot w:val="00740F48"/>
    <w:rsid w:val="00041BAF"/>
    <w:rsid w:val="00046CD8"/>
    <w:rsid w:val="00081342"/>
    <w:rsid w:val="00083652"/>
    <w:rsid w:val="0008772C"/>
    <w:rsid w:val="000B0545"/>
    <w:rsid w:val="00165551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0199"/>
    <w:rsid w:val="003F27EE"/>
    <w:rsid w:val="00427243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47470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539C6"/>
    <w:rsid w:val="0099169B"/>
    <w:rsid w:val="009945E1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C27D9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RideBoo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CB909-5D9E-4A72-8814-0FF66651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1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1</cp:revision>
  <cp:lastPrinted>2020-02-18T20:04:00Z</cp:lastPrinted>
  <dcterms:created xsi:type="dcterms:W3CDTF">2019-10-14T22:49:00Z</dcterms:created>
  <dcterms:modified xsi:type="dcterms:W3CDTF">2020-02-28T21:33:00Z</dcterms:modified>
</cp:coreProperties>
</file>